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59F6" w:rsidRPr="002D214F" w:rsidRDefault="002D214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Ent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</m:e>
          </m:d>
          <m:r>
            <w:rPr>
              <w:rFonts w:ascii="Cambria Math" w:hAnsi="Cambria Math"/>
            </w:rPr>
            <m:t>=-[q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H=1</m:t>
              </m:r>
            </m:e>
          </m:d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q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H=1</m:t>
                      </m:r>
                    </m:e>
                  </m:d>
                </m:e>
              </m:d>
            </m:e>
          </m:func>
          <m:r>
            <w:rPr>
              <w:rFonts w:ascii="Cambria Math" w:hAnsi="Cambria Math"/>
            </w:rPr>
            <m:t>+q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H=-1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H=</m:t>
                          </m:r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>]</m:t>
          </m:r>
        </m:oMath>
      </m:oMathPara>
    </w:p>
    <w:p w:rsidR="002D214F" w:rsidRPr="002D214F" w:rsidRDefault="002D214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Q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*⋯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78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784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2D214F" w:rsidRPr="00A1313B" w:rsidRDefault="002D214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En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H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,⋯,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784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⋯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784</m:t>
                  </m:r>
                </m:sub>
              </m:sSub>
            </m:sub>
            <m:sup/>
            <m:e>
              <m:r>
                <w:rPr>
                  <w:rFonts w:ascii="Cambria Math" w:hAnsi="Cambria Math"/>
                </w:rPr>
                <m:t>Q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r>
                    <w:rPr>
                      <w:rFonts w:ascii="Cambria Math" w:hAnsi="Cambria Math"/>
                    </w:rPr>
                    <m:t>Q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>=</m:t>
          </m:r>
        </m:oMath>
      </m:oMathPara>
    </w:p>
    <w:p w:rsidR="00A1313B" w:rsidRPr="00A1313B" w:rsidRDefault="00A1313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H2</m:t>
                  </m:r>
                </m:sub>
                <m:sup/>
                <m:e>
                  <m:nary>
                    <m:naryPr>
                      <m:chr m:val="∑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H3</m:t>
                      </m:r>
                    </m:sub>
                    <m:sup/>
                    <m:e>
                      <m:r>
                        <w:rPr>
                          <w:rFonts w:ascii="Cambria Math" w:eastAsiaTheme="minorEastAsia" w:hAnsi="Cambria Math"/>
                        </w:rPr>
                        <m:t>⋯</m:t>
                      </m:r>
                    </m:e>
                  </m:nary>
                  <m:nary>
                    <m:naryPr>
                      <m:chr m:val="∑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784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-1,1</m:t>
                      </m:r>
                    </m:sub>
                    <m:sup/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</m:d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⋅log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Q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H</m:t>
                                  </m:r>
                                </m:e>
                              </m:d>
                            </m:e>
                          </m:d>
                        </m:e>
                      </m:func>
                    </m:e>
                  </m:nary>
                </m:e>
              </m:nary>
            </m:e>
          </m:nary>
        </m:oMath>
      </m:oMathPara>
    </w:p>
    <w:p w:rsidR="00A1313B" w:rsidRPr="00A1313B" w:rsidRDefault="00A1313B" w:rsidP="00A1313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H2</m:t>
                  </m:r>
                </m:sub>
                <m:sup/>
                <m:e>
                  <m:nary>
                    <m:naryPr>
                      <m:chr m:val="∑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H3</m:t>
                      </m:r>
                    </m:sub>
                    <m:sup/>
                    <m:e>
                      <m:r>
                        <w:rPr>
                          <w:rFonts w:ascii="Cambria Math" w:eastAsiaTheme="minorEastAsia" w:hAnsi="Cambria Math"/>
                        </w:rPr>
                        <m:t>⋯</m:t>
                      </m:r>
                    </m:e>
                  </m:nary>
                  <m:nary>
                    <m:naryPr>
                      <m:chr m:val="∑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784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-1,1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*⋯*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784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84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</w:rPr>
                        <m:t>*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log⁡</m:t>
                      </m:r>
                      <m:r>
                        <w:rPr>
                          <w:rFonts w:ascii="Cambria Math" w:eastAsiaTheme="minorEastAsia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*⋯*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78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784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)</m:t>
                      </m:r>
                      <m:r>
                        <w:rPr>
                          <w:rFonts w:ascii="Cambria Math" w:eastAsiaTheme="minorEastAsia" w:hAnsi="Cambria Math"/>
                        </w:rPr>
                        <m:t>)</m:t>
                      </m:r>
                    </m:e>
                  </m:nary>
                </m:e>
              </m:nary>
            </m:e>
          </m:nary>
        </m:oMath>
      </m:oMathPara>
    </w:p>
    <w:p w:rsidR="00A1313B" w:rsidRPr="00A1313B" w:rsidRDefault="00A1313B" w:rsidP="00A1313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H2</m:t>
                  </m:r>
                </m:sub>
                <m:sup/>
                <m:e>
                  <m:nary>
                    <m:naryPr>
                      <m:chr m:val="∑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H3</m:t>
                      </m:r>
                    </m:sub>
                    <m:sup/>
                    <m:e>
                      <m:r>
                        <w:rPr>
                          <w:rFonts w:ascii="Cambria Math" w:eastAsiaTheme="minorEastAsia" w:hAnsi="Cambria Math"/>
                        </w:rPr>
                        <m:t>⋯</m:t>
                      </m:r>
                    </m:e>
                  </m:nary>
                  <m:nary>
                    <m:naryPr>
                      <m:chr m:val="∑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784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-1,1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*⋯*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784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84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</w:rPr>
                        <m:t>*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func>
                            <m:func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og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q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H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+⋯+ 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og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q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784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H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784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</m:d>
                            </m:e>
                          </m:func>
                        </m:e>
                      </m:d>
                    </m:e>
                  </m:nary>
                </m:e>
              </m:nary>
            </m:e>
          </m:nary>
        </m:oMath>
      </m:oMathPara>
    </w:p>
    <w:p w:rsidR="00A1313B" w:rsidRPr="001A0792" w:rsidRDefault="00A1313B" w:rsidP="00A1313B">
      <w:pPr>
        <w:pBdr>
          <w:bottom w:val="single" w:sz="6" w:space="1" w:color="auto"/>
        </w:pBd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H2</m:t>
                  </m:r>
                </m:sub>
                <m:sup/>
                <m:e>
                  <m:nary>
                    <m:naryPr>
                      <m:chr m:val="∑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H3</m:t>
                      </m:r>
                    </m:sub>
                    <m:sup/>
                    <m:e>
                      <m:r>
                        <w:rPr>
                          <w:rFonts w:ascii="Cambria Math" w:eastAsiaTheme="minorEastAsia" w:hAnsi="Cambria Math"/>
                        </w:rPr>
                        <m:t>⋯</m:t>
                      </m:r>
                    </m:e>
                  </m:nary>
                  <m:nary>
                    <m:naryPr>
                      <m:chr m:val="∑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784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-1,1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*⋯*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784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84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</w:rPr>
                        <m:t>*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og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q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H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</m:d>
                            </m:e>
                          </m:func>
                        </m:e>
                      </m:d>
                    </m:e>
                  </m:nary>
                </m:e>
              </m:nary>
            </m:e>
          </m:nary>
          <m:r>
            <w:rPr>
              <w:rFonts w:ascii="Cambria Math" w:eastAsiaTheme="minorEastAsia" w:hAnsi="Cambria Math"/>
            </w:rPr>
            <m:t xml:space="preserve">+⋯+ </m:t>
          </m:r>
          <m:nary>
            <m:naryPr>
              <m:chr m:val="∑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H2</m:t>
                  </m:r>
                </m:sub>
                <m:sup/>
                <m:e>
                  <m:nary>
                    <m:naryPr>
                      <m:chr m:val="∑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H3</m:t>
                      </m:r>
                    </m:sub>
                    <m:sup/>
                    <m:e>
                      <m:r>
                        <w:rPr>
                          <w:rFonts w:ascii="Cambria Math" w:eastAsiaTheme="minorEastAsia" w:hAnsi="Cambria Math"/>
                        </w:rPr>
                        <m:t>⋯</m:t>
                      </m:r>
                    </m:e>
                  </m:nary>
                  <m:nary>
                    <m:naryPr>
                      <m:chr m:val="∑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784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-1,1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*⋯*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784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84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</w:rPr>
                        <m:t>*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og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q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784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H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784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</m:d>
                            </m:e>
                          </m:func>
                        </m:e>
                      </m:d>
                    </m:e>
                  </m:nary>
                </m:e>
              </m:nary>
            </m:e>
          </m:nary>
          <m:r>
            <w:rPr>
              <w:rFonts w:ascii="Cambria Math" w:eastAsiaTheme="minorEastAsia" w:hAnsi="Cambria Math"/>
            </w:rPr>
            <m:t>=</m:t>
          </m:r>
        </m:oMath>
      </m:oMathPara>
    </w:p>
    <w:p w:rsidR="001A0792" w:rsidRPr="001A0792" w:rsidRDefault="001A0792" w:rsidP="00A1313B">
      <w:pPr>
        <w:pBdr>
          <w:bottom w:val="single" w:sz="6" w:space="1" w:color="auto"/>
        </w:pBd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En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⋯Ent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784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  <w:bookmarkStart w:id="0" w:name="_GoBack"/>
      <w:bookmarkEnd w:id="0"/>
    </w:p>
    <w:p w:rsidR="001A0792" w:rsidRPr="001A0792" w:rsidRDefault="001A0792" w:rsidP="00A1313B">
      <w:pPr>
        <w:pBdr>
          <w:bottom w:val="single" w:sz="6" w:space="1" w:color="auto"/>
        </w:pBdr>
        <w:rPr>
          <w:rFonts w:eastAsiaTheme="minorEastAsia"/>
        </w:rPr>
      </w:pPr>
    </w:p>
    <w:p w:rsidR="00A1313B" w:rsidRPr="00A1313B" w:rsidRDefault="00A1313B" w:rsidP="00A1313B">
      <w:pPr>
        <w:rPr>
          <w:rFonts w:eastAsiaTheme="minorEastAsia"/>
        </w:rPr>
      </w:pPr>
    </w:p>
    <w:p w:rsidR="00A1313B" w:rsidRPr="00A1313B" w:rsidRDefault="00A1313B" w:rsidP="00A1313B">
      <w:pPr>
        <w:rPr>
          <w:rFonts w:eastAsiaTheme="minorEastAsia"/>
        </w:rPr>
      </w:pPr>
    </w:p>
    <w:p w:rsidR="001A0792" w:rsidRPr="001A0792" w:rsidRDefault="001A0792" w:rsidP="001A0792">
      <w:pPr>
        <w:rPr>
          <w:rFonts w:eastAsiaTheme="minorEastAsia"/>
        </w:rPr>
      </w:pPr>
      <m:oMathPara>
        <m:oMath>
          <m:nary>
            <m:naryPr>
              <m:chr m:val="∑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H2</m:t>
                  </m:r>
                </m:sub>
                <m:sup/>
                <m:e>
                  <m:nary>
                    <m:naryPr>
                      <m:chr m:val="∑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H3</m:t>
                      </m:r>
                    </m:sub>
                    <m:sup/>
                    <m:e>
                      <m:r>
                        <w:rPr>
                          <w:rFonts w:ascii="Cambria Math" w:eastAsiaTheme="minorEastAsia" w:hAnsi="Cambria Math"/>
                        </w:rPr>
                        <m:t>⋯</m:t>
                      </m:r>
                    </m:e>
                  </m:nary>
                  <m:nary>
                    <m:naryPr>
                      <m:chr m:val="∑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784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-1,1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*⋯*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784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784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</w:rPr>
                        <m:t>*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og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q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H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</m:d>
                            </m:e>
                          </m:func>
                        </m:e>
                      </m:d>
                    </m:e>
                  </m:nary>
                </m:e>
              </m:nary>
            </m:e>
          </m:nary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H2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*</m:t>
              </m:r>
              <m:nary>
                <m:naryPr>
                  <m:chr m:val="∑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H3</m:t>
                  </m:r>
                </m:sub>
                <m:sup/>
                <m:e>
                  <m:r>
                    <w:rPr>
                      <w:rFonts w:ascii="Cambria Math" w:eastAsiaTheme="minorEastAsia" w:hAnsi="Cambria Math"/>
                    </w:rPr>
                    <m:t>⋯</m:t>
                  </m:r>
                </m:e>
              </m:nary>
              <m:nary>
                <m:naryPr>
                  <m:chr m:val="∑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78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-1,1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784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784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Ent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nary>
            </m:e>
          </m:nary>
          <m:nary>
            <m:naryPr>
              <m:chr m:val="∑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H2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*</m:t>
              </m:r>
              <m:nary>
                <m:naryPr>
                  <m:chr m:val="∑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H3</m:t>
                  </m:r>
                </m:sub>
                <m:sup/>
                <m:e>
                  <m:r>
                    <w:rPr>
                      <w:rFonts w:ascii="Cambria Math" w:eastAsiaTheme="minorEastAsia" w:hAnsi="Cambria Math"/>
                    </w:rPr>
                    <m:t>⋯</m:t>
                  </m:r>
                </m:e>
              </m:nary>
              <m:nary>
                <m:naryPr>
                  <m:chr m:val="∑"/>
                  <m:sup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78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=-1,1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784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784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⋅C</m:t>
                  </m:r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nary>
            </m:e>
          </m:nary>
          <m:r>
            <w:rPr>
              <w:rFonts w:ascii="Cambria Math" w:eastAsiaTheme="minorEastAsia" w:hAnsi="Cambria Math"/>
            </w:rPr>
            <m:t>C=Ent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:rsidR="001A0792" w:rsidRPr="00A1313B" w:rsidRDefault="001A0792" w:rsidP="001A0792">
      <w:pPr>
        <w:rPr>
          <w:rFonts w:eastAsiaTheme="minorEastAsia"/>
        </w:rPr>
      </w:pPr>
      <m:oMathPara>
        <m:oMath>
          <m:nary>
            <m:naryPr>
              <m:chr m:val="∑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784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-1,1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784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784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⋅C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784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78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1</m:t>
                  </m:r>
                </m:e>
              </m:d>
              <m:r>
                <w:rPr>
                  <w:rFonts w:ascii="Cambria Math" w:hAnsi="Cambria Math"/>
                </w:rPr>
                <m:t>*C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784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784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</w:rPr>
                <m:t>*C=C</m:t>
              </m:r>
            </m:e>
          </m:nary>
        </m:oMath>
      </m:oMathPara>
    </w:p>
    <w:p w:rsidR="00A1313B" w:rsidRPr="00A1313B" w:rsidRDefault="00A1313B">
      <w:pPr>
        <w:rPr>
          <w:rFonts w:eastAsiaTheme="minorEastAsia"/>
        </w:rPr>
      </w:pPr>
    </w:p>
    <w:sectPr w:rsidR="00A1313B" w:rsidRPr="00A1313B" w:rsidSect="00A1313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0MjExtjAxtzQ1NTdQ0lEKTi0uzszPAykwrAUAtEug+ywAAAA="/>
  </w:docVars>
  <w:rsids>
    <w:rsidRoot w:val="002D214F"/>
    <w:rsid w:val="000019B3"/>
    <w:rsid w:val="00007014"/>
    <w:rsid w:val="00021466"/>
    <w:rsid w:val="00030620"/>
    <w:rsid w:val="000406B5"/>
    <w:rsid w:val="00062C87"/>
    <w:rsid w:val="0006739E"/>
    <w:rsid w:val="000723A7"/>
    <w:rsid w:val="00083BBF"/>
    <w:rsid w:val="00085780"/>
    <w:rsid w:val="0009411B"/>
    <w:rsid w:val="000B49C1"/>
    <w:rsid w:val="000C2297"/>
    <w:rsid w:val="000E7CAB"/>
    <w:rsid w:val="000F2B02"/>
    <w:rsid w:val="00114666"/>
    <w:rsid w:val="001366D5"/>
    <w:rsid w:val="00153E49"/>
    <w:rsid w:val="00156D3F"/>
    <w:rsid w:val="00160BD9"/>
    <w:rsid w:val="00191776"/>
    <w:rsid w:val="00196555"/>
    <w:rsid w:val="001A0792"/>
    <w:rsid w:val="001A76A5"/>
    <w:rsid w:val="001C4FC1"/>
    <w:rsid w:val="001D7322"/>
    <w:rsid w:val="001E0DB5"/>
    <w:rsid w:val="0020617A"/>
    <w:rsid w:val="002426EC"/>
    <w:rsid w:val="00261A4F"/>
    <w:rsid w:val="0027719A"/>
    <w:rsid w:val="002B417D"/>
    <w:rsid w:val="002D214F"/>
    <w:rsid w:val="002F73D8"/>
    <w:rsid w:val="00303A2D"/>
    <w:rsid w:val="00341C34"/>
    <w:rsid w:val="0034604E"/>
    <w:rsid w:val="00393742"/>
    <w:rsid w:val="003A59CD"/>
    <w:rsid w:val="003B63A8"/>
    <w:rsid w:val="003C0076"/>
    <w:rsid w:val="003C1ACF"/>
    <w:rsid w:val="003D6253"/>
    <w:rsid w:val="003F3FD1"/>
    <w:rsid w:val="004079CC"/>
    <w:rsid w:val="004145CD"/>
    <w:rsid w:val="004305A8"/>
    <w:rsid w:val="00451D0D"/>
    <w:rsid w:val="00453656"/>
    <w:rsid w:val="00453755"/>
    <w:rsid w:val="00470EA1"/>
    <w:rsid w:val="004731DF"/>
    <w:rsid w:val="00476FCA"/>
    <w:rsid w:val="00480FE9"/>
    <w:rsid w:val="004A5FFE"/>
    <w:rsid w:val="004C74CF"/>
    <w:rsid w:val="004F091D"/>
    <w:rsid w:val="004F233B"/>
    <w:rsid w:val="004F353B"/>
    <w:rsid w:val="005011A2"/>
    <w:rsid w:val="00505C91"/>
    <w:rsid w:val="00525D0D"/>
    <w:rsid w:val="00537EBA"/>
    <w:rsid w:val="0059274A"/>
    <w:rsid w:val="005B0095"/>
    <w:rsid w:val="005D6751"/>
    <w:rsid w:val="005E1B8D"/>
    <w:rsid w:val="005E6789"/>
    <w:rsid w:val="006266ED"/>
    <w:rsid w:val="006619E9"/>
    <w:rsid w:val="006827CB"/>
    <w:rsid w:val="00697082"/>
    <w:rsid w:val="006A4312"/>
    <w:rsid w:val="006B45C1"/>
    <w:rsid w:val="006B60B7"/>
    <w:rsid w:val="006C0182"/>
    <w:rsid w:val="006C79B3"/>
    <w:rsid w:val="006F448F"/>
    <w:rsid w:val="006F54C3"/>
    <w:rsid w:val="006F683B"/>
    <w:rsid w:val="007030CB"/>
    <w:rsid w:val="00706742"/>
    <w:rsid w:val="00722F9A"/>
    <w:rsid w:val="007519F5"/>
    <w:rsid w:val="00770CFA"/>
    <w:rsid w:val="00781C19"/>
    <w:rsid w:val="00790BF9"/>
    <w:rsid w:val="007B5D23"/>
    <w:rsid w:val="007C3ED0"/>
    <w:rsid w:val="007C4A95"/>
    <w:rsid w:val="007C501E"/>
    <w:rsid w:val="007D52D3"/>
    <w:rsid w:val="007D682A"/>
    <w:rsid w:val="00830943"/>
    <w:rsid w:val="00841721"/>
    <w:rsid w:val="00865828"/>
    <w:rsid w:val="00866038"/>
    <w:rsid w:val="0087325C"/>
    <w:rsid w:val="008738CF"/>
    <w:rsid w:val="008A1558"/>
    <w:rsid w:val="008C01EA"/>
    <w:rsid w:val="008C732E"/>
    <w:rsid w:val="008C7B6D"/>
    <w:rsid w:val="008E2906"/>
    <w:rsid w:val="008E4F87"/>
    <w:rsid w:val="008F1F30"/>
    <w:rsid w:val="0093391F"/>
    <w:rsid w:val="009349F8"/>
    <w:rsid w:val="00936590"/>
    <w:rsid w:val="00941A31"/>
    <w:rsid w:val="00952255"/>
    <w:rsid w:val="00971EE1"/>
    <w:rsid w:val="009A5294"/>
    <w:rsid w:val="009B0C21"/>
    <w:rsid w:val="009C30FC"/>
    <w:rsid w:val="009E2ADA"/>
    <w:rsid w:val="009E4E93"/>
    <w:rsid w:val="009E689D"/>
    <w:rsid w:val="009F2D32"/>
    <w:rsid w:val="00A1313B"/>
    <w:rsid w:val="00A21537"/>
    <w:rsid w:val="00A259F6"/>
    <w:rsid w:val="00A27755"/>
    <w:rsid w:val="00A503A1"/>
    <w:rsid w:val="00A82717"/>
    <w:rsid w:val="00A94288"/>
    <w:rsid w:val="00AA7824"/>
    <w:rsid w:val="00AB3614"/>
    <w:rsid w:val="00AB3E6E"/>
    <w:rsid w:val="00AC0DC0"/>
    <w:rsid w:val="00AC11F5"/>
    <w:rsid w:val="00AC4062"/>
    <w:rsid w:val="00AC5199"/>
    <w:rsid w:val="00AD1854"/>
    <w:rsid w:val="00AE0395"/>
    <w:rsid w:val="00AE34C5"/>
    <w:rsid w:val="00B02A48"/>
    <w:rsid w:val="00B064BF"/>
    <w:rsid w:val="00B57909"/>
    <w:rsid w:val="00B62F98"/>
    <w:rsid w:val="00B63942"/>
    <w:rsid w:val="00B7682F"/>
    <w:rsid w:val="00B819F8"/>
    <w:rsid w:val="00BC368B"/>
    <w:rsid w:val="00BD51DD"/>
    <w:rsid w:val="00BE584A"/>
    <w:rsid w:val="00C13A75"/>
    <w:rsid w:val="00C15271"/>
    <w:rsid w:val="00C1792E"/>
    <w:rsid w:val="00C179D1"/>
    <w:rsid w:val="00C27B2C"/>
    <w:rsid w:val="00C554AE"/>
    <w:rsid w:val="00C9033A"/>
    <w:rsid w:val="00CE19BB"/>
    <w:rsid w:val="00D03F3F"/>
    <w:rsid w:val="00D149C9"/>
    <w:rsid w:val="00D22759"/>
    <w:rsid w:val="00D31354"/>
    <w:rsid w:val="00D32EFB"/>
    <w:rsid w:val="00D3445E"/>
    <w:rsid w:val="00D34B9E"/>
    <w:rsid w:val="00D46BFD"/>
    <w:rsid w:val="00D752BC"/>
    <w:rsid w:val="00D85950"/>
    <w:rsid w:val="00D85B9C"/>
    <w:rsid w:val="00D96ADA"/>
    <w:rsid w:val="00DA5BC1"/>
    <w:rsid w:val="00DE0255"/>
    <w:rsid w:val="00DF669F"/>
    <w:rsid w:val="00DF6EBA"/>
    <w:rsid w:val="00E03CE2"/>
    <w:rsid w:val="00E22C55"/>
    <w:rsid w:val="00E54FE8"/>
    <w:rsid w:val="00E60396"/>
    <w:rsid w:val="00E90E88"/>
    <w:rsid w:val="00E93AF1"/>
    <w:rsid w:val="00E97406"/>
    <w:rsid w:val="00E977BB"/>
    <w:rsid w:val="00EC58BE"/>
    <w:rsid w:val="00EC64EF"/>
    <w:rsid w:val="00F15281"/>
    <w:rsid w:val="00F20210"/>
    <w:rsid w:val="00F412F7"/>
    <w:rsid w:val="00F5026A"/>
    <w:rsid w:val="00F84D3A"/>
    <w:rsid w:val="00F86484"/>
    <w:rsid w:val="00F94C08"/>
    <w:rsid w:val="00F976A5"/>
    <w:rsid w:val="00FA0266"/>
    <w:rsid w:val="00FD2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B608B"/>
  <w15:chartTrackingRefBased/>
  <w15:docId w15:val="{448FC1A2-3FE5-4327-ADDC-5DB3F05BA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214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45F9E6-D03D-418F-975F-B3D5B44F7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h, Ehsan</dc:creator>
  <cp:keywords/>
  <dc:description/>
  <cp:lastModifiedBy>Saleh, Ehsan</cp:lastModifiedBy>
  <cp:revision>1</cp:revision>
  <dcterms:created xsi:type="dcterms:W3CDTF">2018-04-13T20:20:00Z</dcterms:created>
  <dcterms:modified xsi:type="dcterms:W3CDTF">2018-04-13T21:20:00Z</dcterms:modified>
</cp:coreProperties>
</file>